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3B4E8E" w14:textId="77777777" w:rsidR="005A78EC" w:rsidRDefault="003B7871" w:rsidP="003B7871">
      <w:pPr>
        <w:pStyle w:val="Heading1"/>
      </w:pPr>
      <w:r>
        <w:t>Implementation</w:t>
      </w:r>
    </w:p>
    <w:p w14:paraId="07415EA1" w14:textId="77777777" w:rsidR="003B7871" w:rsidRDefault="003B7871" w:rsidP="003B7871"/>
    <w:p w14:paraId="71D7ED13" w14:textId="2D09F220" w:rsidR="003B7871" w:rsidRDefault="003B7871" w:rsidP="003B7871">
      <w:pPr>
        <w:pStyle w:val="Heading1"/>
      </w:pPr>
      <w:r>
        <w:t>Challenges</w:t>
      </w:r>
    </w:p>
    <w:p w14:paraId="719A85DF" w14:textId="144C485C" w:rsidR="003B7871" w:rsidRDefault="00386DBC" w:rsidP="003B7871">
      <w:r>
        <w:t>Spring Boot MVC</w:t>
      </w:r>
    </w:p>
    <w:p w14:paraId="4D80A69F" w14:textId="6A1E31AF" w:rsidR="00386DBC" w:rsidRDefault="00386DBC" w:rsidP="00386DBC">
      <w:pPr>
        <w:pStyle w:val="ListParagraph"/>
        <w:numPr>
          <w:ilvl w:val="0"/>
          <w:numId w:val="1"/>
        </w:numPr>
      </w:pPr>
      <w:r>
        <w:t>Posting a form using MVC</w:t>
      </w:r>
    </w:p>
    <w:p w14:paraId="2364F326" w14:textId="77777777" w:rsidR="00386DBC" w:rsidRDefault="00386DBC" w:rsidP="00386DBC">
      <w:pPr>
        <w:pStyle w:val="ListParagraph"/>
        <w:numPr>
          <w:ilvl w:val="0"/>
          <w:numId w:val="1"/>
        </w:numPr>
      </w:pPr>
      <w:bookmarkStart w:id="0" w:name="_GoBack"/>
      <w:bookmarkEnd w:id="0"/>
    </w:p>
    <w:p w14:paraId="5BC0F38D" w14:textId="77777777" w:rsidR="00386DBC" w:rsidRPr="003B7871" w:rsidRDefault="00386DBC" w:rsidP="003B7871"/>
    <w:sectPr w:rsidR="00386DBC" w:rsidRPr="003B78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F060E6"/>
    <w:multiLevelType w:val="hybridMultilevel"/>
    <w:tmpl w:val="24228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WwMDE2NbEwM7cwNjVQ0lEKTi0uzszPAykwrAUAq8bi3SwAAAA="/>
  </w:docVars>
  <w:rsids>
    <w:rsidRoot w:val="003B7871"/>
    <w:rsid w:val="00386DBC"/>
    <w:rsid w:val="003B7871"/>
    <w:rsid w:val="005A78EC"/>
    <w:rsid w:val="005B4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56F2B"/>
  <w15:chartTrackingRefBased/>
  <w15:docId w15:val="{14EC002A-5D22-4677-B49E-828B42CE6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8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8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86D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</Words>
  <Characters>6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Turner</dc:creator>
  <cp:keywords/>
  <dc:description/>
  <cp:lastModifiedBy>Alex Turner</cp:lastModifiedBy>
  <cp:revision>3</cp:revision>
  <dcterms:created xsi:type="dcterms:W3CDTF">2020-02-11T08:45:00Z</dcterms:created>
  <dcterms:modified xsi:type="dcterms:W3CDTF">2020-02-11T08:51:00Z</dcterms:modified>
</cp:coreProperties>
</file>